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Acomplamiento y Dependencia al proveedor."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Acomplamiento y Dependencia al proveedor.</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0:13Z</dcterms:created>
  <dcterms:modified xsi:type="dcterms:W3CDTF">2023-07-29T21: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